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1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0a17e10ab8412f67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1T06:12:39Z</dcterms:created>
  <dcterms:modified xsi:type="dcterms:W3CDTF">2021-08-21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1 06:12:28</vt:lpwstr>
  </property>
</Properties>
</file>